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20" w:name="Xbde5181a74b79ae882dec6a652d6d8f0a7e6ef0"/>
    <w:p>
      <w:pPr>
        <w:pStyle w:val="Heading1"/>
      </w:pPr>
      <w:r>
        <w:t xml:space="preserve">Cover Letter for Mechanical Engineer Position in Singapore</w:t>
      </w:r>
    </w:p>
    <w:p>
      <w:pPr>
        <w:pStyle w:val="FirstParagraph"/>
      </w:pPr>
      <w:r>
        <w:rPr>
          <w:bCs/>
          <w:b/>
        </w:rP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</w:t>
      </w:r>
      <w:r>
        <w:br/>
      </w:r>
      <w:r>
        <w:t xml:space="preserve">[Phone Number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rPr>
          <w:bCs/>
          <w:b/>
        </w:rPr>
        <w:t xml:space="preserve">Human Resources Department</w:t>
      </w:r>
      <w:r>
        <w:br/>
      </w:r>
      <w:r>
        <w:t xml:space="preserve">[Employer's Name]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Singapore, Singapore</w:t>
      </w:r>
    </w:p>
    <w:p>
      <w:pPr>
        <w:pStyle w:val="BodyText"/>
      </w:pPr>
      <w:r>
        <w:t xml:space="preserve">Dear Hiring Team,</w:t>
      </w:r>
    </w:p>
    <w:p>
      <w:pPr>
        <w:pStyle w:val="BodyText"/>
      </w:pPr>
      <w:r>
        <w:t xml:space="preserve">I am writing to express my interest in the Mechanical Engineer position at [Company Name] in Singapore. As a highly motivated and detail-oriented Mechanical Engineer with over [X years] of experience in designing, analyzing, and optimizing mechanical systems, I am eager to contribute my expertise to a dynamic organization like yours. Singapore’s reputation as a global hub for innovation and engineering excellence makes this opportunity particularly compelling, and I am confident that my skills align with the demands of the role.</w:t>
      </w:r>
    </w:p>
    <w:p>
      <w:pPr>
        <w:pStyle w:val="BodyText"/>
      </w:pPr>
      <w:r>
        <w:t xml:space="preserve">Throughout my career as a Mechanical Engineer, I have focused on delivering solutions that balance technical precision with practical application. My work has spanned industries such as [mention relevant sectors, e.g., manufacturing, energy, automotive], where I have been responsible for [describe key responsibilities: e.g., "designing HVAC systems," "developing sustainable energy solutions," or "optimizing production processes"]. These experiences have honed my ability to tackle complex challenges while adhering to stringent quality and safety standards—qualities that are vital in Singapore’s competitive engineering landscape.</w:t>
      </w:r>
    </w:p>
    <w:p>
      <w:pPr>
        <w:pStyle w:val="BodyText"/>
      </w:pPr>
      <w:r>
        <w:t xml:space="preserve">What sets me apart as a Mechanical Engineer is my commitment to continuous learning and adaptability. In Singapore, where the demand for cutting-edge infrastructure and smart technologies is rapidly growing, I have actively stayed updated on industry trends such as [mention specific areas: e.g., "smart manufacturing," "renewable energy systems," or "AI-driven design tools"]. For instance, during my tenure at [Previous Company], I led a project to implement a modular cooling system that reduced energy consumption by 20%, aligning with Singapore’s national goals for sustainability. This project not only showcased my technical skills but also my ability to contribute to broader environmental and economic objectives.</w:t>
      </w:r>
    </w:p>
    <w:p>
      <w:pPr>
        <w:pStyle w:val="BodyText"/>
      </w:pPr>
      <w:r>
        <w:t xml:space="preserve">Singapore’s unique position as a global leader in engineering innovation has always inspired me. The country’s emphasis on [mention specific initiatives: e.g., "green building standards," "smart nation technology," or "advanced manufacturing"] resonates deeply with my professional values. As a Mechanical Engineer, I understand the importance of designing systems that are not only efficient but also scalable and environmentally responsible. In Singapore, where the integration of technology and sustainability is non-negotiable, I have consistently sought to apply these principles in my work.</w:t>
      </w:r>
    </w:p>
    <w:p>
      <w:pPr>
        <w:pStyle w:val="BodyText"/>
      </w:pPr>
      <w:r>
        <w:t xml:space="preserve">My background includes [describe specific qualifications or certifications relevant to Singapore: e.g., "a Bachelor’s degree in Mechanical Engineering from [University]," "professional certification in CAD software," or "experience with ISO 9001 standards"]. I am also proficient in [list technical skills: e.g., "finite element analysis (FEA)," "thermodynamics simulations," or "project management tools"]. These competencies, combined with my hands-on experience in [mention specific projects or roles], have prepared me to excel in the multifaceted challenges of a Mechanical Engineer role at [Company Name].</w:t>
      </w:r>
    </w:p>
    <w:p>
      <w:pPr>
        <w:pStyle w:val="BodyText"/>
      </w:pPr>
      <w:r>
        <w:t xml:space="preserve">What draws me to Singapore is its vibrant ecosystem of innovation and collaboration. The country’s focus on [specific industry or initiative: e.g., "smart urban planning," "maritime engineering," or "aerospace technology"] creates an environment where engineers can drive meaningful change. I am particularly impressed by [Company Name]’s reputation for [mention something specific about the company, e.g., "leading-edge R&amp;D in renewable energy solutions" or "pioneering sustainable infrastructure projects"]. I am eager to contribute my expertise to such a forward-thinking organization and support its mission of [reference company’s mission or values].</w:t>
      </w:r>
    </w:p>
    <w:p>
      <w:pPr>
        <w:pStyle w:val="BodyText"/>
      </w:pPr>
      <w:r>
        <w:t xml:space="preserve">As a Mechanical Engineer, I pride myself on my ability to communicate effectively with cross-functional teams, manage projects from concept to completion, and deliver results that exceed expectations. In Singapore’s fast-paced professional environment, I have developed strong problem-solving skills and a proactive approach to addressing challenges. Whether it’s optimizing mechanical systems for efficiency or ensuring compliance with local regulations, I bring a meticulous yet creative mindset to every task.</w:t>
      </w:r>
    </w:p>
    <w:p>
      <w:pPr>
        <w:pStyle w:val="BodyText"/>
      </w:pPr>
      <w:r>
        <w:t xml:space="preserve">I am particularly drawn to the opportunity to work in Singapore because of its cultural diversity and global outlook. The ability to collaborate with professionals from various backgrounds has always been a strength of mine, and I believe it is essential for driving innovation in the engineering field. Singapore’s multicultural environment also allows for a unique exchange of ideas, which I am excited to be part of.</w:t>
      </w:r>
    </w:p>
    <w:p>
      <w:pPr>
        <w:pStyle w:val="BodyText"/>
      </w:pPr>
      <w:r>
        <w:t xml:space="preserve">Thank you for considering my application. I would welcome the opportunity to discuss how my skills and experiences align with [Company Name]’s goals. Please feel free to contact me at [phone number] or [email address] at your earliest convenience. I look forward to the possibility of contributing to your team and supporting Singapore’s continued growth as a leader in engineering excellence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[Your Nam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echanical Engineer Position in Singapore</dc:title>
  <dc:creator/>
  <dc:language>en</dc:language>
  <cp:keywords/>
  <dcterms:created xsi:type="dcterms:W3CDTF">2026-07-23T08:10:32Z</dcterms:created>
  <dcterms:modified xsi:type="dcterms:W3CDTF">2026-07-23T08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